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FBA204" w14:textId="77777777" w:rsidR="003D77A4" w:rsidRDefault="00FB799D">
      <w:pPr>
        <w:pStyle w:val="Title"/>
      </w:pPr>
      <w:r>
        <w:t>SMASH Affect Study Tables</w:t>
      </w:r>
    </w:p>
    <w:p w14:paraId="43FBA205" w14:textId="77777777" w:rsidR="003D77A4" w:rsidRDefault="00FB799D">
      <w:pPr>
        <w:pStyle w:val="Author"/>
      </w:pPr>
      <w:r>
        <w:t>Melissa Dreier</w:t>
      </w:r>
    </w:p>
    <w:p w14:paraId="43FBA206" w14:textId="77777777" w:rsidR="003D77A4" w:rsidRDefault="00FB799D">
      <w:pPr>
        <w:pStyle w:val="Date"/>
      </w:pPr>
      <w:r>
        <w:t>3/30/2023</w:t>
      </w:r>
    </w:p>
    <w:p w14:paraId="43FBA207" w14:textId="77777777" w:rsidR="003D77A4" w:rsidRDefault="00FB799D">
      <w:pPr>
        <w:pStyle w:val="Heading2"/>
      </w:pPr>
      <w:bookmarkStart w:id="0" w:name="demographics"/>
      <w:r>
        <w:t>Demographics</w:t>
      </w:r>
    </w:p>
    <w:p w14:paraId="43FBA208" w14:textId="77777777" w:rsidR="003D77A4" w:rsidRDefault="00FB799D">
      <w:pPr>
        <w:pStyle w:val="Heading3"/>
      </w:pPr>
      <w:bookmarkStart w:id="1" w:name="cleaning-data"/>
      <w:r>
        <w:t>cleaning data</w:t>
      </w:r>
    </w:p>
    <w:p w14:paraId="43FBA209" w14:textId="77777777" w:rsidR="003D77A4" w:rsidRDefault="00FB799D">
      <w:pPr>
        <w:pStyle w:val="FirstParagraph"/>
      </w:pPr>
      <w:r>
        <w:rPr>
          <w:i/>
          <w:iCs/>
        </w:rPr>
        <w:t>Table 1</w:t>
      </w:r>
      <w:r>
        <w:t xml:space="preserve"> Sample Demographic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4176"/>
        <w:gridCol w:w="4176"/>
      </w:tblGrid>
      <w:tr w:rsidR="003D77A4" w14:paraId="43FBA20C" w14:textId="77777777" w:rsidTr="00FB799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417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0A" w14:textId="77777777" w:rsidR="003D77A4" w:rsidRDefault="00FB79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lastRenderedPageBreak/>
              <w:t xml:space="preserve"> </w:t>
            </w:r>
          </w:p>
        </w:tc>
        <w:tc>
          <w:tcPr>
            <w:tcW w:w="417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0B" w14:textId="77777777" w:rsidR="003D77A4" w:rsidRDefault="00FB79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N (%)</w:t>
            </w:r>
          </w:p>
        </w:tc>
      </w:tr>
      <w:tr w:rsidR="003D77A4" w14:paraId="43FBA20F" w14:textId="77777777" w:rsidTr="00FB799D">
        <w:trPr>
          <w:cantSplit/>
          <w:jc w:val="center"/>
        </w:trPr>
        <w:tc>
          <w:tcPr>
            <w:tcW w:w="41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0D" w14:textId="77777777" w:rsidR="003D77A4" w:rsidRDefault="00FB79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Age, M (SD)</w:t>
            </w:r>
          </w:p>
        </w:tc>
        <w:tc>
          <w:tcPr>
            <w:tcW w:w="41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0E" w14:textId="77777777" w:rsidR="003D77A4" w:rsidRDefault="00FB79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5.84(1.01)</w:t>
            </w:r>
          </w:p>
        </w:tc>
      </w:tr>
      <w:tr w:rsidR="003D77A4" w14:paraId="43FBA212" w14:textId="77777777" w:rsidTr="00FB799D">
        <w:trPr>
          <w:cantSplit/>
          <w:jc w:val="center"/>
        </w:trPr>
        <w:tc>
          <w:tcPr>
            <w:tcW w:w="41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10" w14:textId="77777777" w:rsidR="003D77A4" w:rsidRDefault="00FB79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Race</w:t>
            </w:r>
          </w:p>
        </w:tc>
        <w:tc>
          <w:tcPr>
            <w:tcW w:w="41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11" w14:textId="77777777" w:rsidR="003D77A4" w:rsidRDefault="003D77A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3D77A4" w14:paraId="43FBA215" w14:textId="77777777" w:rsidTr="00FB799D">
        <w:trPr>
          <w:cantSplit/>
          <w:jc w:val="center"/>
        </w:trPr>
        <w:tc>
          <w:tcPr>
            <w:tcW w:w="41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13" w14:textId="77777777" w:rsidR="003D77A4" w:rsidRDefault="00FB79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White</w:t>
            </w:r>
          </w:p>
        </w:tc>
        <w:tc>
          <w:tcPr>
            <w:tcW w:w="41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14" w14:textId="77777777" w:rsidR="003D77A4" w:rsidRDefault="00FB79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5(78.95%)</w:t>
            </w:r>
          </w:p>
        </w:tc>
      </w:tr>
      <w:tr w:rsidR="003D77A4" w14:paraId="43FBA218" w14:textId="77777777" w:rsidTr="00FB799D">
        <w:trPr>
          <w:cantSplit/>
          <w:jc w:val="center"/>
        </w:trPr>
        <w:tc>
          <w:tcPr>
            <w:tcW w:w="41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16" w14:textId="77777777" w:rsidR="003D77A4" w:rsidRDefault="00FB79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Black/African American</w:t>
            </w:r>
          </w:p>
        </w:tc>
        <w:tc>
          <w:tcPr>
            <w:tcW w:w="41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17" w14:textId="77777777" w:rsidR="003D77A4" w:rsidRDefault="00FB79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2(10.53%)</w:t>
            </w:r>
          </w:p>
        </w:tc>
      </w:tr>
      <w:tr w:rsidR="003D77A4" w14:paraId="43FBA21B" w14:textId="77777777" w:rsidTr="00FB799D">
        <w:trPr>
          <w:cantSplit/>
          <w:jc w:val="center"/>
        </w:trPr>
        <w:tc>
          <w:tcPr>
            <w:tcW w:w="41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19" w14:textId="77777777" w:rsidR="003D77A4" w:rsidRDefault="00FB79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More than one race</w:t>
            </w:r>
          </w:p>
        </w:tc>
        <w:tc>
          <w:tcPr>
            <w:tcW w:w="41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1A" w14:textId="77777777" w:rsidR="003D77A4" w:rsidRDefault="00FB79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2(10.53%)</w:t>
            </w:r>
          </w:p>
        </w:tc>
      </w:tr>
      <w:tr w:rsidR="003D77A4" w14:paraId="43FBA21E" w14:textId="77777777" w:rsidTr="00FB799D">
        <w:trPr>
          <w:cantSplit/>
          <w:jc w:val="center"/>
        </w:trPr>
        <w:tc>
          <w:tcPr>
            <w:tcW w:w="41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1C" w14:textId="77777777" w:rsidR="003D77A4" w:rsidRDefault="00FB79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Ethnicity</w:t>
            </w:r>
          </w:p>
        </w:tc>
        <w:tc>
          <w:tcPr>
            <w:tcW w:w="41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1D" w14:textId="77777777" w:rsidR="003D77A4" w:rsidRDefault="003D77A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3D77A4" w14:paraId="43FBA221" w14:textId="77777777" w:rsidTr="00FB799D">
        <w:trPr>
          <w:cantSplit/>
          <w:jc w:val="center"/>
        </w:trPr>
        <w:tc>
          <w:tcPr>
            <w:tcW w:w="41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1F" w14:textId="77777777" w:rsidR="003D77A4" w:rsidRDefault="00FB79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Hispanic/Latine</w:t>
            </w:r>
          </w:p>
        </w:tc>
        <w:tc>
          <w:tcPr>
            <w:tcW w:w="41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20" w14:textId="77777777" w:rsidR="003D77A4" w:rsidRDefault="00FB79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0(0%)</w:t>
            </w:r>
          </w:p>
        </w:tc>
      </w:tr>
      <w:tr w:rsidR="003D77A4" w14:paraId="43FBA224" w14:textId="77777777" w:rsidTr="00FB799D">
        <w:trPr>
          <w:cantSplit/>
          <w:jc w:val="center"/>
        </w:trPr>
        <w:tc>
          <w:tcPr>
            <w:tcW w:w="41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22" w14:textId="77777777" w:rsidR="003D77A4" w:rsidRDefault="00FB79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Non-Hispanic/Latine</w:t>
            </w:r>
          </w:p>
        </w:tc>
        <w:tc>
          <w:tcPr>
            <w:tcW w:w="41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23" w14:textId="77777777" w:rsidR="003D77A4" w:rsidRDefault="00FB79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9(100%)</w:t>
            </w:r>
          </w:p>
        </w:tc>
      </w:tr>
      <w:tr w:rsidR="003D77A4" w14:paraId="43FBA227" w14:textId="77777777" w:rsidTr="00FB799D">
        <w:trPr>
          <w:cantSplit/>
          <w:jc w:val="center"/>
        </w:trPr>
        <w:tc>
          <w:tcPr>
            <w:tcW w:w="41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25" w14:textId="77777777" w:rsidR="003D77A4" w:rsidRDefault="00FB79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Sex</w:t>
            </w:r>
          </w:p>
        </w:tc>
        <w:tc>
          <w:tcPr>
            <w:tcW w:w="41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26" w14:textId="77777777" w:rsidR="003D77A4" w:rsidRDefault="003D77A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3D77A4" w14:paraId="43FBA22A" w14:textId="77777777" w:rsidTr="00FB799D">
        <w:trPr>
          <w:cantSplit/>
          <w:jc w:val="center"/>
        </w:trPr>
        <w:tc>
          <w:tcPr>
            <w:tcW w:w="41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28" w14:textId="77777777" w:rsidR="003D77A4" w:rsidRDefault="00FB79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Male</w:t>
            </w:r>
          </w:p>
        </w:tc>
        <w:tc>
          <w:tcPr>
            <w:tcW w:w="41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29" w14:textId="77777777" w:rsidR="003D77A4" w:rsidRDefault="00FB79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3(68.42%)</w:t>
            </w:r>
          </w:p>
        </w:tc>
      </w:tr>
      <w:tr w:rsidR="003D77A4" w14:paraId="43FBA22D" w14:textId="77777777" w:rsidTr="00FB799D">
        <w:trPr>
          <w:cantSplit/>
          <w:jc w:val="center"/>
        </w:trPr>
        <w:tc>
          <w:tcPr>
            <w:tcW w:w="41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2B" w14:textId="77777777" w:rsidR="003D77A4" w:rsidRDefault="00FB79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Female</w:t>
            </w:r>
          </w:p>
        </w:tc>
        <w:tc>
          <w:tcPr>
            <w:tcW w:w="41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2C" w14:textId="77777777" w:rsidR="003D77A4" w:rsidRDefault="00FB79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(31.58%)</w:t>
            </w:r>
          </w:p>
        </w:tc>
      </w:tr>
      <w:tr w:rsidR="003D77A4" w14:paraId="43FBA230" w14:textId="77777777" w:rsidTr="00FB799D">
        <w:trPr>
          <w:cantSplit/>
          <w:jc w:val="center"/>
        </w:trPr>
        <w:tc>
          <w:tcPr>
            <w:tcW w:w="41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2E" w14:textId="77777777" w:rsidR="003D77A4" w:rsidRDefault="00FB79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Gender</w:t>
            </w:r>
          </w:p>
        </w:tc>
        <w:tc>
          <w:tcPr>
            <w:tcW w:w="41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2F" w14:textId="77777777" w:rsidR="003D77A4" w:rsidRDefault="003D77A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3D77A4" w14:paraId="43FBA233" w14:textId="77777777" w:rsidTr="00FB799D">
        <w:trPr>
          <w:cantSplit/>
          <w:jc w:val="center"/>
        </w:trPr>
        <w:tc>
          <w:tcPr>
            <w:tcW w:w="41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31" w14:textId="77777777" w:rsidR="003D77A4" w:rsidRDefault="00FB79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Boys</w:t>
            </w:r>
          </w:p>
        </w:tc>
        <w:tc>
          <w:tcPr>
            <w:tcW w:w="41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32" w14:textId="77777777" w:rsidR="003D77A4" w:rsidRDefault="00FB79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1(57.89%)</w:t>
            </w:r>
          </w:p>
        </w:tc>
      </w:tr>
      <w:tr w:rsidR="003D77A4" w14:paraId="43FBA236" w14:textId="77777777" w:rsidTr="00FB799D">
        <w:trPr>
          <w:cantSplit/>
          <w:jc w:val="center"/>
        </w:trPr>
        <w:tc>
          <w:tcPr>
            <w:tcW w:w="41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34" w14:textId="77777777" w:rsidR="003D77A4" w:rsidRDefault="00FB79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Girls</w:t>
            </w:r>
          </w:p>
        </w:tc>
        <w:tc>
          <w:tcPr>
            <w:tcW w:w="41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35" w14:textId="77777777" w:rsidR="003D77A4" w:rsidRDefault="00FB79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7(36.84%)</w:t>
            </w:r>
          </w:p>
        </w:tc>
      </w:tr>
      <w:tr w:rsidR="003D77A4" w14:paraId="43FBA239" w14:textId="77777777" w:rsidTr="00FB799D">
        <w:trPr>
          <w:cantSplit/>
          <w:jc w:val="center"/>
        </w:trPr>
        <w:tc>
          <w:tcPr>
            <w:tcW w:w="41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37" w14:textId="77777777" w:rsidR="003D77A4" w:rsidRDefault="00FB79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Non-binary/third gender</w:t>
            </w:r>
          </w:p>
        </w:tc>
        <w:tc>
          <w:tcPr>
            <w:tcW w:w="41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38" w14:textId="77777777" w:rsidR="003D77A4" w:rsidRDefault="00FB79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(5.26%)</w:t>
            </w:r>
          </w:p>
        </w:tc>
      </w:tr>
      <w:tr w:rsidR="003D77A4" w14:paraId="43FBA23C" w14:textId="77777777" w:rsidTr="00FB799D">
        <w:trPr>
          <w:cantSplit/>
          <w:jc w:val="center"/>
        </w:trPr>
        <w:tc>
          <w:tcPr>
            <w:tcW w:w="41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3A" w14:textId="77777777" w:rsidR="003D77A4" w:rsidRDefault="00FB79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Transgender</w:t>
            </w:r>
          </w:p>
        </w:tc>
        <w:tc>
          <w:tcPr>
            <w:tcW w:w="41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3B" w14:textId="77777777" w:rsidR="003D77A4" w:rsidRDefault="00FB79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2(10.53%)</w:t>
            </w:r>
          </w:p>
        </w:tc>
      </w:tr>
      <w:tr w:rsidR="003D77A4" w14:paraId="43FBA23F" w14:textId="77777777" w:rsidTr="00FB799D">
        <w:trPr>
          <w:cantSplit/>
          <w:jc w:val="center"/>
        </w:trPr>
        <w:tc>
          <w:tcPr>
            <w:tcW w:w="41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3D" w14:textId="77777777" w:rsidR="003D77A4" w:rsidRDefault="00FB79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Sexual Orientation</w:t>
            </w:r>
          </w:p>
        </w:tc>
        <w:tc>
          <w:tcPr>
            <w:tcW w:w="41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3E" w14:textId="77777777" w:rsidR="003D77A4" w:rsidRDefault="003D77A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3D77A4" w14:paraId="43FBA242" w14:textId="77777777" w:rsidTr="00FB799D">
        <w:trPr>
          <w:cantSplit/>
          <w:jc w:val="center"/>
        </w:trPr>
        <w:tc>
          <w:tcPr>
            <w:tcW w:w="41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40" w14:textId="77777777" w:rsidR="003D77A4" w:rsidRDefault="00FB79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Heterosexual/Straight</w:t>
            </w:r>
          </w:p>
        </w:tc>
        <w:tc>
          <w:tcPr>
            <w:tcW w:w="41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41" w14:textId="77777777" w:rsidR="003D77A4" w:rsidRDefault="00FB79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4(73.68%)</w:t>
            </w:r>
          </w:p>
        </w:tc>
      </w:tr>
      <w:tr w:rsidR="003D77A4" w14:paraId="43FBA245" w14:textId="77777777" w:rsidTr="00FB799D">
        <w:trPr>
          <w:cantSplit/>
          <w:jc w:val="center"/>
        </w:trPr>
        <w:tc>
          <w:tcPr>
            <w:tcW w:w="41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43" w14:textId="77777777" w:rsidR="003D77A4" w:rsidRDefault="00FB79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Bisexual</w:t>
            </w:r>
          </w:p>
        </w:tc>
        <w:tc>
          <w:tcPr>
            <w:tcW w:w="41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44" w14:textId="77777777" w:rsidR="003D77A4" w:rsidRDefault="00FB79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3(15.79%)</w:t>
            </w:r>
          </w:p>
        </w:tc>
      </w:tr>
      <w:tr w:rsidR="003D77A4" w14:paraId="43FBA248" w14:textId="77777777" w:rsidTr="00FB799D">
        <w:trPr>
          <w:cantSplit/>
          <w:jc w:val="center"/>
        </w:trPr>
        <w:tc>
          <w:tcPr>
            <w:tcW w:w="41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46" w14:textId="77777777" w:rsidR="003D77A4" w:rsidRDefault="00FB79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Queer</w:t>
            </w:r>
          </w:p>
        </w:tc>
        <w:tc>
          <w:tcPr>
            <w:tcW w:w="41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47" w14:textId="77777777" w:rsidR="003D77A4" w:rsidRDefault="00FB79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(5.26%)</w:t>
            </w:r>
          </w:p>
        </w:tc>
      </w:tr>
      <w:tr w:rsidR="003D77A4" w14:paraId="43FBA24B" w14:textId="77777777" w:rsidTr="00FB799D">
        <w:trPr>
          <w:cantSplit/>
          <w:jc w:val="center"/>
        </w:trPr>
        <w:tc>
          <w:tcPr>
            <w:tcW w:w="41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49" w14:textId="77777777" w:rsidR="003D77A4" w:rsidRDefault="00FB79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Bi-curious</w:t>
            </w:r>
          </w:p>
        </w:tc>
        <w:tc>
          <w:tcPr>
            <w:tcW w:w="41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4A" w14:textId="77777777" w:rsidR="003D77A4" w:rsidRDefault="00FB79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(5.26%)</w:t>
            </w:r>
          </w:p>
        </w:tc>
      </w:tr>
      <w:tr w:rsidR="003D77A4" w14:paraId="43FBA24E" w14:textId="77777777" w:rsidTr="00FB799D">
        <w:trPr>
          <w:cantSplit/>
          <w:jc w:val="center"/>
        </w:trPr>
        <w:tc>
          <w:tcPr>
            <w:tcW w:w="41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4C" w14:textId="77777777" w:rsidR="003D77A4" w:rsidRDefault="00FB79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I don't know</w:t>
            </w:r>
          </w:p>
        </w:tc>
        <w:tc>
          <w:tcPr>
            <w:tcW w:w="41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4D" w14:textId="77777777" w:rsidR="003D77A4" w:rsidRDefault="00FB79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0(0%)</w:t>
            </w:r>
          </w:p>
        </w:tc>
      </w:tr>
      <w:tr w:rsidR="003D77A4" w14:paraId="43FBA251" w14:textId="77777777" w:rsidTr="00FB799D">
        <w:trPr>
          <w:cantSplit/>
          <w:jc w:val="center"/>
        </w:trPr>
        <w:tc>
          <w:tcPr>
            <w:tcW w:w="41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4F" w14:textId="77777777" w:rsidR="003D77A4" w:rsidRDefault="00FB79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Socioeconomic Status - Society, M (SD; Range)</w:t>
            </w:r>
          </w:p>
        </w:tc>
        <w:tc>
          <w:tcPr>
            <w:tcW w:w="41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50" w14:textId="77777777" w:rsidR="003D77A4" w:rsidRDefault="00FB79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.37(1.5;4-9)</w:t>
            </w:r>
          </w:p>
        </w:tc>
      </w:tr>
      <w:tr w:rsidR="003D77A4" w14:paraId="43FBA254" w14:textId="77777777" w:rsidTr="00FB799D">
        <w:trPr>
          <w:cantSplit/>
          <w:jc w:val="center"/>
        </w:trPr>
        <w:tc>
          <w:tcPr>
            <w:tcW w:w="417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52" w14:textId="77777777" w:rsidR="003D77A4" w:rsidRDefault="00FB79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Socioeconomic Status - School, M (SD; Range)</w:t>
            </w:r>
          </w:p>
        </w:tc>
        <w:tc>
          <w:tcPr>
            <w:tcW w:w="417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53" w14:textId="77777777" w:rsidR="003D77A4" w:rsidRDefault="00FB79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.53(1.74;4-10)</w:t>
            </w:r>
          </w:p>
        </w:tc>
      </w:tr>
    </w:tbl>
    <w:p w14:paraId="43FBA255" w14:textId="77777777" w:rsidR="003D77A4" w:rsidRDefault="00FB799D">
      <w:pPr>
        <w:pStyle w:val="BodyText"/>
      </w:pPr>
      <w:r>
        <w:rPr>
          <w:i/>
          <w:iCs/>
        </w:rPr>
        <w:t>Table 2</w:t>
      </w:r>
      <w:r>
        <w:t xml:space="preserve"> Measure Descriptive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3D77A4" w14:paraId="43FBA25E" w14:textId="77777777" w:rsidTr="003D77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56" w14:textId="77777777" w:rsidR="003D77A4" w:rsidRDefault="00FB79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lastRenderedPageBreak/>
              <w:t xml:space="preserve"> 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57" w14:textId="77777777" w:rsidR="003D77A4" w:rsidRDefault="00FB79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58" w14:textId="77777777" w:rsidR="003D77A4" w:rsidRDefault="00FB79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59" w14:textId="77777777" w:rsidR="003D77A4" w:rsidRDefault="00FB79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M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5A" w14:textId="77777777" w:rsidR="003D77A4" w:rsidRDefault="00FB79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5B" w14:textId="77777777" w:rsidR="003D77A4" w:rsidRDefault="00FB79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Rang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5C" w14:textId="77777777" w:rsidR="003D77A4" w:rsidRDefault="00FB79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Possible Rang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5D" w14:textId="77777777" w:rsidR="003D77A4" w:rsidRDefault="00FB79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ICC</w:t>
            </w:r>
          </w:p>
        </w:tc>
      </w:tr>
      <w:tr w:rsidR="003D77A4" w14:paraId="43FBA267" w14:textId="77777777" w:rsidTr="003D77A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5F" w14:textId="77777777" w:rsidR="003D77A4" w:rsidRDefault="00FB79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Daily Measure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60" w14:textId="77777777" w:rsidR="003D77A4" w:rsidRDefault="003D77A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61" w14:textId="77777777" w:rsidR="003D77A4" w:rsidRDefault="003D77A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62" w14:textId="77777777" w:rsidR="003D77A4" w:rsidRDefault="003D77A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63" w14:textId="77777777" w:rsidR="003D77A4" w:rsidRDefault="003D77A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64" w14:textId="77777777" w:rsidR="003D77A4" w:rsidRDefault="003D77A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65" w14:textId="77777777" w:rsidR="003D77A4" w:rsidRDefault="003D77A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66" w14:textId="77777777" w:rsidR="003D77A4" w:rsidRDefault="003D77A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3D77A4" w14:paraId="43FBA270" w14:textId="77777777" w:rsidTr="003D77A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68" w14:textId="77777777" w:rsidR="003D77A4" w:rsidRDefault="00FB79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Morning Negative Mood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69" w14:textId="77777777" w:rsidR="003D77A4" w:rsidRDefault="00FB79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6A" w14:textId="77777777" w:rsidR="003D77A4" w:rsidRDefault="00FB79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3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6B" w14:textId="77777777" w:rsidR="003D77A4" w:rsidRDefault="00FB79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23.0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6C" w14:textId="77777777" w:rsidR="003D77A4" w:rsidRDefault="00FB79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28.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6D" w14:textId="77777777" w:rsidR="003D77A4" w:rsidRDefault="00FB79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0-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6E" w14:textId="77777777" w:rsidR="003D77A4" w:rsidRDefault="00FB79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0-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6F" w14:textId="77777777" w:rsidR="003D77A4" w:rsidRDefault="00FB79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0.45</w:t>
            </w:r>
          </w:p>
        </w:tc>
      </w:tr>
      <w:tr w:rsidR="003D77A4" w14:paraId="43FBA279" w14:textId="77777777" w:rsidTr="003D77A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71" w14:textId="77777777" w:rsidR="003D77A4" w:rsidRDefault="00FB79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Evening Negative Mood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72" w14:textId="77777777" w:rsidR="003D77A4" w:rsidRDefault="00FB79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73" w14:textId="77777777" w:rsidR="003D77A4" w:rsidRDefault="00FB79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3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74" w14:textId="77777777" w:rsidR="003D77A4" w:rsidRDefault="00FB79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20.9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75" w14:textId="77777777" w:rsidR="003D77A4" w:rsidRDefault="00FB79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26.0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76" w14:textId="77777777" w:rsidR="003D77A4" w:rsidRDefault="00FB79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0-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77" w14:textId="77777777" w:rsidR="003D77A4" w:rsidRDefault="00FB79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0-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78" w14:textId="77777777" w:rsidR="003D77A4" w:rsidRDefault="00FB79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0.5</w:t>
            </w:r>
          </w:p>
        </w:tc>
      </w:tr>
      <w:tr w:rsidR="003D77A4" w14:paraId="43FBA282" w14:textId="77777777" w:rsidTr="003D77A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7A" w14:textId="77777777" w:rsidR="003D77A4" w:rsidRDefault="00FB79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Positive Affect on Social Media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7B" w14:textId="77777777" w:rsidR="003D77A4" w:rsidRDefault="00FB79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7C" w14:textId="77777777" w:rsidR="003D77A4" w:rsidRDefault="00FB79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4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7D" w14:textId="77777777" w:rsidR="003D77A4" w:rsidRDefault="00FB79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52.9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7E" w14:textId="77777777" w:rsidR="003D77A4" w:rsidRDefault="00FB79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31.5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7F" w14:textId="77777777" w:rsidR="003D77A4" w:rsidRDefault="00FB79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0-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80" w14:textId="77777777" w:rsidR="003D77A4" w:rsidRDefault="00FB79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0-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81" w14:textId="77777777" w:rsidR="003D77A4" w:rsidRDefault="00FB79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0.66</w:t>
            </w:r>
          </w:p>
        </w:tc>
      </w:tr>
      <w:tr w:rsidR="003D77A4" w14:paraId="43FBA28B" w14:textId="77777777" w:rsidTr="003D77A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83" w14:textId="77777777" w:rsidR="003D77A4" w:rsidRDefault="00FB79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Negative Affect on Social Media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84" w14:textId="77777777" w:rsidR="003D77A4" w:rsidRDefault="00FB79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85" w14:textId="77777777" w:rsidR="003D77A4" w:rsidRDefault="00FB79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29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86" w14:textId="77777777" w:rsidR="003D77A4" w:rsidRDefault="00FB79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4.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87" w14:textId="77777777" w:rsidR="003D77A4" w:rsidRDefault="00FB79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20.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88" w14:textId="77777777" w:rsidR="003D77A4" w:rsidRDefault="00FB79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0-9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89" w14:textId="77777777" w:rsidR="003D77A4" w:rsidRDefault="00FB79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0-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8A" w14:textId="77777777" w:rsidR="003D77A4" w:rsidRDefault="00FB79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0.34</w:t>
            </w:r>
          </w:p>
        </w:tc>
      </w:tr>
      <w:tr w:rsidR="003D77A4" w14:paraId="43FBA294" w14:textId="77777777" w:rsidTr="003D77A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8C" w14:textId="77777777" w:rsidR="003D77A4" w:rsidRDefault="00FB79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Continuous Measures (Daily bins)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8D" w14:textId="77777777" w:rsidR="003D77A4" w:rsidRDefault="003D77A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8E" w14:textId="77777777" w:rsidR="003D77A4" w:rsidRDefault="003D77A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8F" w14:textId="77777777" w:rsidR="003D77A4" w:rsidRDefault="003D77A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90" w14:textId="77777777" w:rsidR="003D77A4" w:rsidRDefault="003D77A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91" w14:textId="77777777" w:rsidR="003D77A4" w:rsidRDefault="003D77A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92" w14:textId="77777777" w:rsidR="003D77A4" w:rsidRDefault="003D77A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93" w14:textId="77777777" w:rsidR="003D77A4" w:rsidRDefault="003D77A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3D77A4" w14:paraId="43FBA29D" w14:textId="77777777" w:rsidTr="003D77A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95" w14:textId="77777777" w:rsidR="003D77A4" w:rsidRDefault="00FB79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Time Spent on Social Media (minutes)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96" w14:textId="77777777" w:rsidR="003D77A4" w:rsidRDefault="00FB79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97" w14:textId="77777777" w:rsidR="003D77A4" w:rsidRDefault="00FB79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5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98" w14:textId="77777777" w:rsidR="003D77A4" w:rsidRDefault="00FB79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4.5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99" w14:textId="77777777" w:rsidR="003D77A4" w:rsidRDefault="00FB79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4.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9A" w14:textId="77777777" w:rsidR="003D77A4" w:rsidRDefault="00FB79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0-369.5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9B" w14:textId="77777777" w:rsidR="003D77A4" w:rsidRDefault="00FB79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--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9C" w14:textId="77777777" w:rsidR="003D77A4" w:rsidRDefault="00FB79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0.16</w:t>
            </w:r>
          </w:p>
        </w:tc>
      </w:tr>
      <w:tr w:rsidR="003D77A4" w14:paraId="43FBA2A6" w14:textId="77777777" w:rsidTr="003D77A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9E" w14:textId="77777777" w:rsidR="003D77A4" w:rsidRDefault="00FB79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Social Media Check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9F" w14:textId="77777777" w:rsidR="003D77A4" w:rsidRDefault="00FB79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A0" w14:textId="77777777" w:rsidR="003D77A4" w:rsidRDefault="00FB79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5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A1" w14:textId="77777777" w:rsidR="003D77A4" w:rsidRDefault="00FB79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34.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A2" w14:textId="77777777" w:rsidR="003D77A4" w:rsidRDefault="00FB79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38.8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A3" w14:textId="77777777" w:rsidR="003D77A4" w:rsidRDefault="00FB79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0-10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A4" w14:textId="77777777" w:rsidR="003D77A4" w:rsidRDefault="00FB79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--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A2A5" w14:textId="77777777" w:rsidR="003D77A4" w:rsidRDefault="00FB799D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0.24</w:t>
            </w:r>
          </w:p>
        </w:tc>
      </w:tr>
      <w:bookmarkEnd w:id="1"/>
      <w:bookmarkEnd w:id="0"/>
    </w:tbl>
    <w:p w14:paraId="43FBA2A7" w14:textId="77777777" w:rsidR="00000000" w:rsidRDefault="00FB799D"/>
    <w:sectPr w:rsidR="0000000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FBA2AB" w14:textId="77777777" w:rsidR="00000000" w:rsidRDefault="00FB799D">
      <w:pPr>
        <w:spacing w:after="0"/>
      </w:pPr>
      <w:r>
        <w:separator/>
      </w:r>
    </w:p>
  </w:endnote>
  <w:endnote w:type="continuationSeparator" w:id="0">
    <w:p w14:paraId="43FBA2AD" w14:textId="77777777" w:rsidR="00000000" w:rsidRDefault="00FB799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FBA2A7" w14:textId="77777777" w:rsidR="003D77A4" w:rsidRDefault="00FB799D">
      <w:r>
        <w:separator/>
      </w:r>
    </w:p>
  </w:footnote>
  <w:footnote w:type="continuationSeparator" w:id="0">
    <w:p w14:paraId="43FBA2A8" w14:textId="77777777" w:rsidR="003D77A4" w:rsidRDefault="00FB79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F06E9E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831996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D77A4"/>
    <w:rsid w:val="003D77A4"/>
    <w:rsid w:val="00FB799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FBA204"/>
  <w15:docId w15:val="{41505CA9-5CA6-4A4A-B407-1422A8B236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179</Words>
  <Characters>1026</Characters>
  <Application>Microsoft Office Word</Application>
  <DocSecurity>0</DocSecurity>
  <Lines>8</Lines>
  <Paragraphs>2</Paragraphs>
  <ScaleCrop>false</ScaleCrop>
  <Company/>
  <LinksUpToDate>false</LinksUpToDate>
  <CharactersWithSpaces>1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ASH Affect Study Tables</dc:title>
  <dc:creator>Melissa Dreier</dc:creator>
  <cp:keywords/>
  <cp:lastModifiedBy>Missy Dreier</cp:lastModifiedBy>
  <cp:revision>2</cp:revision>
  <dcterms:created xsi:type="dcterms:W3CDTF">2023-05-09T18:59:00Z</dcterms:created>
  <dcterms:modified xsi:type="dcterms:W3CDTF">2023-05-09T1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30/2023</vt:lpwstr>
  </property>
  <property fmtid="{D5CDD505-2E9C-101B-9397-08002B2CF9AE}" pid="3" name="output">
    <vt:lpwstr>word_document</vt:lpwstr>
  </property>
</Properties>
</file>